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r>
        <w:t xml:space="preserve"> </w:t>
      </w:r>
      <w:r>
        <w:t xml:space="preserve">in</w:t>
      </w:r>
      <w:r>
        <w:t xml:space="preserve"> </w:t>
      </w:r>
      <w:r>
        <w:t xml:space="preserve">Germany</w:t>
      </w:r>
      <w:r>
        <w:t xml:space="preserve"> </w:t>
      </w:r>
      <w:r>
        <w:t xml:space="preserve">Munich</w:t>
      </w:r>
    </w:p>
    <w:bookmarkStart w:id="25" w:name="Xe9f9634ac7911d18150feb69fe3f3110c43f1c5"/>
    <w:p>
      <w:pPr>
        <w:pStyle w:val="Heading1"/>
      </w:pPr>
      <w:r>
        <w:t xml:space="preserve">Cover Letter for Orthodontist Position in Germany Munich</w:t>
      </w:r>
    </w:p>
    <w:p>
      <w:pPr>
        <w:pStyle w:val="FirstParagraph"/>
      </w:pPr>
      <w:r>
        <w:t xml:space="preserve">Dear [Hiring Manager's Name],</w:t>
      </w:r>
    </w:p>
    <w:p>
      <w:pPr>
        <w:pStyle w:val="BodyText"/>
      </w:pPr>
      <w:r>
        <w:t xml:space="preserve">I am writing to express my enthusiastic interest in the orthodontist position at your esteemed practice in Germany Munich. As a dedicated and experienced orthodontist with a passion for excellence in patient care and innovative dental solutions, I am eager to contribute my skills, knowledge, and cultural adaptability to your team. Munich, renowned for its blend of historical charm and cutting-edge healthcare infrastructure, represents an ideal environment for me to further my career while serving a diverse and discerning patient population.</w:t>
      </w:r>
    </w:p>
    <w:bookmarkStart w:id="20" w:name="X73bc4a11584c9e1d17ee34a346079324795a957"/>
    <w:p>
      <w:pPr>
        <w:pStyle w:val="Heading2"/>
      </w:pPr>
      <w:r>
        <w:t xml:space="preserve">Why Germany Munich? A Perfect Fit for My Professional Aspirations</w:t>
      </w:r>
    </w:p>
    <w:p>
      <w:pPr>
        <w:pStyle w:val="FirstParagraph"/>
      </w:pPr>
      <w:r>
        <w:t xml:space="preserve">Munich, one of Germany’s most prestigious cities, is a hub for medical innovation, academic excellence, and a high standard of living. The city’s commitment to quality healthcare aligns perfectly with my professional values as an orthodontist. I have long admired the German healthcare system for its precision, efficiency, and patient-centric approach. Working in Munich would allow me to collaborate with highly skilled professionals in a dynamic setting while embracing the cultural richness and opportunities that this vibrant city offers.</w:t>
      </w:r>
    </w:p>
    <w:p>
      <w:pPr>
        <w:pStyle w:val="BodyText"/>
      </w:pPr>
      <w:r>
        <w:t xml:space="preserve">As an orthodontist, I understand the importance of combining technical expertise with empathy. Munich’s diverse population, including international communities and local families, requires a practitioner who can deliver personalized treatment plans tailored to individual needs. My experience in [mention specific countries or regions where you have worked] has equipped me with the adaptability and cultural sensitivity necessary to thrive in such an environment. I am confident that my background will enable me to contribute effectively to your practice while aligning with the high standards of care expected in Germany.</w:t>
      </w:r>
    </w:p>
    <w:bookmarkEnd w:id="20"/>
    <w:bookmarkStart w:id="21" w:name="professional-expertise-and-achievements"/>
    <w:p>
      <w:pPr>
        <w:pStyle w:val="Heading2"/>
      </w:pPr>
      <w:r>
        <w:t xml:space="preserve">Professional Expertise and Achievements</w:t>
      </w:r>
    </w:p>
    <w:p>
      <w:pPr>
        <w:pStyle w:val="FirstParagraph"/>
      </w:pPr>
      <w:r>
        <w:t xml:space="preserve">I hold a [Degree, e.g., Doctorate in Orthodontics] from [University Name], where I graduated with honors. My training included extensive coursework in pediatric and adult orthodontics, as well as advanced techniques in digital imaging, 3D modeling, and lingual braces. During my residency at [Hospital/Institution Name], I specialized in complex malocclusion corrections and interdisciplinary treatments involving maxillofacial surgery. These experiences have honed my ability to provide comprehensive solutions for patients of all ages.</w:t>
      </w:r>
    </w:p>
    <w:p>
      <w:pPr>
        <w:pStyle w:val="BodyText"/>
      </w:pPr>
      <w:r>
        <w:t xml:space="preserve">Throughout my career, I have maintained a strong focus on patient education and long-term oral health outcomes. For instance, at [Previous Practice/Institution], I led a project to implement a digital patient tracking system that improved appointment adherence by 30% and enhanced treatment transparency. This initiative not only elevated patient satisfaction but also streamlined practice operations—a value I would bring to your team in Munich.</w:t>
      </w:r>
    </w:p>
    <w:p>
      <w:pPr>
        <w:pStyle w:val="BodyText"/>
      </w:pPr>
      <w:r>
        <w:t xml:space="preserve">My professional affiliations include membership in [relevant organizations, e.g., German Association of Orthodontists or International Association for Dental Research], which keep me updated on the latest advancements in orthodontic science. I am particularly passionate about integrating technology into treatment plans, such as using clear aligners and AI-driven diagnostics to achieve optimal results efficiently.</w:t>
      </w:r>
    </w:p>
    <w:bookmarkEnd w:id="21"/>
    <w:bookmarkStart w:id="22" w:name="cultural-and-professional-adaptability"/>
    <w:p>
      <w:pPr>
        <w:pStyle w:val="Heading2"/>
      </w:pPr>
      <w:r>
        <w:t xml:space="preserve">Cultural and Professional Adaptability</w:t>
      </w:r>
    </w:p>
    <w:p>
      <w:pPr>
        <w:pStyle w:val="FirstParagraph"/>
      </w:pPr>
      <w:r>
        <w:t xml:space="preserve">While my primary language is English, I have actively worked on improving my German language skills through [mention specific methods, e.g., language courses, cultural immersion]. This commitment reflects my respect for the local community and my determination to provide seamless communication with patients. In Munich, where multilingualism is valued and the healthcare sector thrives on collaboration, this ability will enable me to build trust and deliver exceptional care.</w:t>
      </w:r>
    </w:p>
    <w:p>
      <w:pPr>
        <w:pStyle w:val="BodyText"/>
      </w:pPr>
      <w:r>
        <w:t xml:space="preserve">Living in a city like Munich also means embracing its unique blend of tradition and modernity. I am familiar with the cultural nuances of Germany, including the importance of punctuality, professionalism, and precision—qualities that resonate deeply with my work ethic. I am eager to contribute to your practice while immersing myself in the city’s rich traditions, from its world-renowned festivals to its thriving arts scene.</w:t>
      </w:r>
    </w:p>
    <w:bookmarkEnd w:id="22"/>
    <w:bookmarkStart w:id="23" w:name="why-choose-me"/>
    <w:p>
      <w:pPr>
        <w:pStyle w:val="Heading2"/>
      </w:pPr>
      <w:r>
        <w:t xml:space="preserve">Why Choose Me?</w:t>
      </w:r>
    </w:p>
    <w:p>
      <w:pPr>
        <w:pStyle w:val="FirstParagraph"/>
      </w:pPr>
      <w:r>
        <w:t xml:space="preserve">As an orthodontist, I bring a unique combination of technical expertise, patient-focused care, and cultural adaptability. My dedication to continuous learning ensures that I remain at the forefront of orthodontic advancements. Additionally, my ability to work collaboratively in multidisciplinary teams aligns with the holistic approach that many German dental practices prioritize.</w:t>
      </w:r>
    </w:p>
    <w:p>
      <w:pPr>
        <w:pStyle w:val="BodyText"/>
      </w:pPr>
      <w:r>
        <w:t xml:space="preserve">I am particularly drawn to your practice because of its reputation for [mention specific qualities, e.g., "innovative treatment methods" or "community engagement"]. I am confident that my skills and vision would complement your team’s goals, enabling us to provide the highest standard of orthodontic care in Munich.</w:t>
      </w:r>
    </w:p>
    <w:bookmarkEnd w:id="23"/>
    <w:bookmarkStart w:id="24" w:name="next-steps"/>
    <w:p>
      <w:pPr>
        <w:pStyle w:val="Heading2"/>
      </w:pPr>
      <w:r>
        <w:t xml:space="preserve">Next Steps</w:t>
      </w:r>
    </w:p>
    <w:p>
      <w:pPr>
        <w:pStyle w:val="FirstParagraph"/>
      </w:pPr>
      <w:r>
        <w:t xml:space="preserve">I would be honored to discuss how my background and aspirations align with the needs of your practice. Please find my resume attached for your review. I am available at [your phone number] or [your email address] and am happy to accommodate any interviews at your convenience.</w:t>
      </w:r>
    </w:p>
    <w:p>
      <w:pPr>
        <w:pStyle w:val="BodyText"/>
      </w:pPr>
      <w:r>
        <w:t xml:space="preserve">Thank you for considering my application. I look forward to the opportunity to contribute to the continued success of your orthodontic practice in Germany Munich.</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 in Germany Munich</dc:title>
  <dc:creator/>
  <cp:keywords/>
  <dcterms:created xsi:type="dcterms:W3CDTF">2026-07-23T17:13:07Z</dcterms:created>
  <dcterms:modified xsi:type="dcterms:W3CDTF">2026-07-23T17:13:07Z</dcterms:modified>
</cp:coreProperties>
</file>

<file path=docProps/custom.xml><?xml version="1.0" encoding="utf-8"?>
<Properties xmlns="http://schemas.openxmlformats.org/officeDocument/2006/custom-properties" xmlns:vt="http://schemas.openxmlformats.org/officeDocument/2006/docPropsVTypes"/>
</file>